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Position in France Ly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Lyon, France</w:t>
      </w:r>
    </w:p>
    <w:bookmarkStart w:id="21" w:name="X0368a7a6f6374e48272695798e2daaff4e55ad0"/>
    <w:p>
      <w:pPr>
        <w:pStyle w:val="Heading2"/>
      </w:pPr>
      <w:r>
        <w:t xml:space="preserve">Subject: Application for Computer Engineering Internship Position</w:t>
      </w:r>
    </w:p>
    <w:bookmarkEnd w:id="21"/>
    <w:p>
      <w:pPr>
        <w:pStyle w:val="FirstParagraph"/>
      </w:pPr>
      <w:r>
        <w:t xml:space="preserve">Dear Hiring Manager,</w:t>
      </w:r>
    </w:p>
    <w:p>
      <w:pPr>
        <w:pStyle w:val="BodyText"/>
      </w:pPr>
      <w:r>
        <w:t xml:space="preserve">It is with genuine enthusiasm that I submit my application for the Computer Engineering Internship position at [Company Name] in France Lyon. As a final-year Computer Engineering student at [Your University], I have meticulously developed technical competencies aligned with your company's innovative approach to technology, and I am eager to contribute to Lyon’s dynamic tech ecosystem while advancing my professional growth within your esteemed organization.</w:t>
      </w:r>
    </w:p>
    <w:p>
      <w:pPr>
        <w:pStyle w:val="BodyText"/>
      </w:pPr>
      <w:r>
        <w:t xml:space="preserve">My academic journey has centered on software development, embedded systems, and data analytics—disciplines directly relevant to the technological challenges faced by forward-thinking enterprises in France Lyon. In my undergraduate program at [Your University], I completed a rigorous curriculum including advanced algorithms, machine learning frameworks (TensorFlow/PyTorch), IoT system design, and cloud computing (AWS/Azure). Notably, I spearheaded a capstone project developing an energy-efficient smart grid monitoring system using Raspberry Pi clusters and real-time analytics—reducing simulation errors by 32% through optimized C++ code. This experience solidified my ability to translate theoretical concepts into practical solutions, a skill I am keen to apply at [Company Name] where innovation is deeply embedded in your operational DNA.</w:t>
      </w:r>
    </w:p>
    <w:p>
      <w:pPr>
        <w:pStyle w:val="BodyText"/>
      </w:pPr>
      <w:r>
        <w:t xml:space="preserve">What particularly excites me about this opportunity is Lyon’s emergence as France’s second-largest tech hub after Paris. The city’s vibrant ecosystem—home to 2,500+ tech companies, including global giants like Ubisoft and startups incubated at Cité des Sciences et de l'Industrie—fosters an unparalleled environment for technological collaboration. As a Computer Engineer passionate about contributing to Europe’s digital transformation, I am drawn to Lyon’s unique blend of historical heritage and cutting-edge innovation. The city’s commitment to sustainable technology (evident in initiatives like the Lyon Smart City project) mirrors my own values, and I am eager to learn from professionals who are shaping France's tech future within this inspiring urban landscape.</w:t>
      </w:r>
    </w:p>
    <w:p>
      <w:pPr>
        <w:pStyle w:val="BodyText"/>
      </w:pPr>
      <w:r>
        <w:t xml:space="preserve">Beyond technical skills, I bring a proactive mindset cultivated through cross-cultural experiences. During a study-abroad semester at Université de Lyon, I collaborated with French engineering students on an open-source project for autonomous drone navigation—navigating language barriers and time zones to deliver a prototype that improved pathfinding accuracy by 25%. This experience taught me to thrive in multicultural settings while respecting France’s professional etiquette, a crucial asset for seamless integration into your team. My fluency in French (B2 level with ongoing C1 studies) ensures I can communicate effectively with colleagues and participate fully in Lyon’s professional environment.</w:t>
      </w:r>
    </w:p>
    <w:p>
      <w:pPr>
        <w:pStyle w:val="BodyText"/>
      </w:pPr>
      <w:r>
        <w:t xml:space="preserve">I have closely followed [Company Name]’s pioneering work in [mention specific project/technology, e.g., "AI-driven logistics optimization" or "edge computing for autonomous vehicles"], which resonates deeply with my academic interests. Your recent partnership with the Lyon Innovation Center to develop low-latency networks for Industry 4.0 applications exemplifies the kind of impactful engineering I aspire to contribute to. My proficiency in Python, Java, and Docker—coupled with hands-on experience deploying microservices on Kubernetes—aligns precisely with your team’s stack. In my previous role at [Previous Internship/Project], I reduced server response times by 40% through container optimization, a skill I am excited to expand within your infrastructure.</w:t>
      </w:r>
    </w:p>
    <w:p>
      <w:pPr>
        <w:pStyle w:val="BodyText"/>
      </w:pPr>
      <w:r>
        <w:t xml:space="preserve">France Lyon offers more than just professional opportunities—it represents a lifestyle where technology meets culture. As someone who has already fallen in love with the Rhône River’s charm and the city’s gastronomic traditions, I am committed to immersing myself fully in this community. I understand that successful interns here don’t merely work—they engage: attending meetups at La Maison de l’Innovation, exploring coworking spaces like Le Relais de la Bourse, and participating in Lyon’s annual Tech for Good conferences. This holistic engagement is precisely how I intend to grow as a Computer Engineer in France’s most culturally rich tech city.</w:t>
      </w:r>
    </w:p>
    <w:p>
      <w:pPr>
        <w:pStyle w:val="BodyText"/>
      </w:pPr>
      <w:r>
        <w:t xml:space="preserve">My resume, attached for your review, details my technical projects and academic achievements. I would welcome the opportunity to discuss how my skills in algorithm design, cloud architecture, and cross-functional collaboration can support [Company Name]’s objectives during this critical phase of your expansion in France Lyon. I am available for an interview at your earliest convenience and am prepared to relocate to Lyon immediately upon acceptance.</w:t>
      </w:r>
    </w:p>
    <w:p>
      <w:pPr>
        <w:pStyle w:val="BodyText"/>
      </w:pPr>
      <w:r>
        <w:t xml:space="preserve">Thank you for considering my application as a Computer Engineering candidate ready to contribute meaningfully to the technological landscape of France Lyon. I am confident that my technical foundation, cultural adaptability, and passion for innovation align with your team’s vision, and I eagerly anticipate the possibility of joining your mission to shape Europe’s digital future.</w:t>
      </w:r>
    </w:p>
    <w:p>
      <w:pPr>
        <w:pStyle w:val="BodyText"/>
      </w:pPr>
      <w:r>
        <w:t xml:space="preserve">Sincerely,</w:t>
      </w:r>
    </w:p>
    <w:p>
      <w:pPr>
        <w:pStyle w:val="BodyText"/>
      </w:pPr>
      <w:r>
        <w:t xml:space="preserve">[Your Full Name]</w:t>
      </w:r>
    </w:p>
    <w:p>
      <w:pPr>
        <w:pStyle w:val="BodyText"/>
      </w:pPr>
      <w:r>
        <w:t xml:space="preserve">[Your University] | Computer Engineering Student</w:t>
      </w:r>
    </w:p>
    <w:p>
      <w:pPr>
        <w:pStyle w:val="BodyText"/>
      </w:pPr>
      <w:r>
        <w:t xml:space="preserve">This Internship Application Letter reflects my dedication to excellence as a Computer Engineer and my commitment to contributing to the technological innovation thriving in 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0T05:16:46Z</dcterms:created>
  <dcterms:modified xsi:type="dcterms:W3CDTF">2026-04-20T05:16:46Z</dcterms:modified>
</cp:coreProperties>
</file>

<file path=docProps/custom.xml><?xml version="1.0" encoding="utf-8"?>
<Properties xmlns="http://schemas.openxmlformats.org/officeDocument/2006/custom-properties" xmlns:vt="http://schemas.openxmlformats.org/officeDocument/2006/docPropsVTypes"/>
</file>